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Uganda</w:t>
      </w:r>
      <w:r>
        <w:t xml:space="preserve"> </w:t>
      </w:r>
      <w:r>
        <w:t xml:space="preserve">Kampal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Organization Name] in Uganda Kampala. As a dedicated and experienced speech therapist with a passion for empowering individuals through communication, I am eager to contribute my skills and expertise to support the growing need for speech therapy services in this dynamic region. With a strong academic background, hands-on clinical experience, and a deep commitment to improving the lives of patients in Uganda Kampala, I am confident in my ability to make a meaningful impact.</w:t>
      </w:r>
    </w:p>
    <w:bookmarkStart w:id="20" w:name="why-i-am-a-speech-therapist"/>
    <w:p>
      <w:pPr>
        <w:pStyle w:val="Heading2"/>
      </w:pPr>
      <w:r>
        <w:t xml:space="preserve">Why I Am A Speech Therapist</w:t>
      </w:r>
    </w:p>
    <w:p>
      <w:pPr>
        <w:pStyle w:val="FirstParagraph"/>
      </w:pPr>
      <w:r>
        <w:t xml:space="preserve">My journey as a Speech Therapist began with a profound desire to help individuals overcome communication barriers and achieve their full potential. Whether working with children with developmental delays, adults recovering from strokes, or individuals facing speech disorders due to accidents or illnesses, I have always prioritized empathy, patience, and personalized care. My training at [University Name] equipped me with a solid foundation in phonetics, language development, and therapeutic techniques tailored to diverse populations. Beyond technical skills, I am deeply committed to understanding the cultural and social contexts of my patients’ lives—a value that aligns perfectly with the mission of serving communities in Uganda Kampala.</w:t>
      </w:r>
    </w:p>
    <w:bookmarkEnd w:id="20"/>
    <w:bookmarkStart w:id="21" w:name="Xec5841b3d715aa9a3f1127e142227db93b16443"/>
    <w:p>
      <w:pPr>
        <w:pStyle w:val="Heading2"/>
      </w:pPr>
      <w:r>
        <w:t xml:space="preserve">Understanding Uganda Kampala’s Unique Needs</w:t>
      </w:r>
    </w:p>
    <w:p>
      <w:pPr>
        <w:pStyle w:val="FirstParagraph"/>
      </w:pPr>
      <w:r>
        <w:t xml:space="preserve">Uganda Kampala is a vibrant hub of cultural diversity, rapid urbanization, and growing healthcare demands. As a Speech Therapist, I recognize the unique challenges faced by individuals in this region, including limited access to specialized services and the need for culturally sensitive interventions. My experience working with underserved populations in [previous location or project] has prepared me to address these challenges with creativity and resilience. For instance, I have collaborated with local organizations to develop low-cost therapy programs that adapt evidence-based practices to the realities of resource-limited settings. In Uganda Kampala, I aim to build on this work by fostering partnerships with schools, hospitals, and community groups to ensure equitable access to speech therapy services.</w:t>
      </w:r>
    </w:p>
    <w:bookmarkEnd w:id="21"/>
    <w:bookmarkStart w:id="22" w:name="my-vision-for-impact-in-uganda-kampala"/>
    <w:p>
      <w:pPr>
        <w:pStyle w:val="Heading2"/>
      </w:pPr>
      <w:r>
        <w:t xml:space="preserve">My Vision for Impact in Uganda Kampala</w:t>
      </w:r>
    </w:p>
    <w:p>
      <w:pPr>
        <w:pStyle w:val="FirstParagraph"/>
      </w:pPr>
      <w:r>
        <w:t xml:space="preserve">What draws me most to Uganda Kampala is the opportunity to contribute to a region where the demand for speech therapy is rising, yet resources remain scarce. I am particularly inspired by the work of [mention a local organization, if applicable] and their efforts to improve healthcare accessibility. By joining your team, I hope to:</w:t>
      </w:r>
    </w:p>
    <w:p>
      <w:pPr>
        <w:numPr>
          <w:ilvl w:val="0"/>
          <w:numId w:val="1001"/>
        </w:numPr>
        <w:pStyle w:val="Compact"/>
      </w:pPr>
      <w:r>
        <w:t xml:space="preserve">Provide comprehensive assessments and interventions for individuals with speech, language, and swallowing disorders.</w:t>
      </w:r>
    </w:p>
    <w:p>
      <w:pPr>
        <w:numPr>
          <w:ilvl w:val="0"/>
          <w:numId w:val="1001"/>
        </w:numPr>
        <w:pStyle w:val="Compact"/>
      </w:pPr>
      <w:r>
        <w:t xml:space="preserve">Train local caregivers and educators on basic speech therapy techniques to create sustainable support systems.</w:t>
      </w:r>
    </w:p>
    <w:p>
      <w:pPr>
        <w:numPr>
          <w:ilvl w:val="0"/>
          <w:numId w:val="1001"/>
        </w:numPr>
        <w:pStyle w:val="Compact"/>
      </w:pPr>
      <w:r>
        <w:t xml:space="preserve">Advocate for the integration of speech therapy into public health initiatives, ensuring that communication disorders are recognized as critical health priorities.</w:t>
      </w:r>
    </w:p>
    <w:p>
      <w:pPr>
        <w:pStyle w:val="FirstParagraph"/>
      </w:pPr>
      <w:r>
        <w:t xml:space="preserve">In my previous role at [Previous Employer], I successfully implemented a community outreach program that increased awareness of speech therapy among rural populations. This experience taught me the importance of tailoring interventions to the specific needs and values of the community. In Uganda Kampala, I am eager to apply this approach by engaging with families, local leaders, and healthcare professionals to co-design solutions that honor cultural traditions while promoting progress.</w:t>
      </w:r>
    </w:p>
    <w:bookmarkEnd w:id="22"/>
    <w:bookmarkStart w:id="23" w:name="my-skills-and-qualifications"/>
    <w:p>
      <w:pPr>
        <w:pStyle w:val="Heading2"/>
      </w:pPr>
      <w:r>
        <w:t xml:space="preserve">My Skills and Qualifications</w:t>
      </w:r>
    </w:p>
    <w:p>
      <w:pPr>
        <w:pStyle w:val="FirstParagraph"/>
      </w:pPr>
      <w:r>
        <w:t xml:space="preserve">As a certified Speech Therapist with [X years] of experience, I possess the following qualifications:</w:t>
      </w:r>
    </w:p>
    <w:p>
      <w:pPr>
        <w:numPr>
          <w:ilvl w:val="0"/>
          <w:numId w:val="1002"/>
        </w:numPr>
        <w:pStyle w:val="Compact"/>
      </w:pPr>
      <w:r>
        <w:t xml:space="preserve">Master’s degree in Speech-Language Pathology from [University Name], with a focus on cross-cultural communication and developmental disorders.</w:t>
      </w:r>
    </w:p>
    <w:p>
      <w:pPr>
        <w:numPr>
          <w:ilvl w:val="0"/>
          <w:numId w:val="1002"/>
        </w:numPr>
        <w:pStyle w:val="Compact"/>
      </w:pPr>
      <w:r>
        <w:t xml:space="preserve">Proficiency in conducting diagnostic evaluations, developing individualized treatment plans, and using assistive technology to support patients.</w:t>
      </w:r>
    </w:p>
    <w:p>
      <w:pPr>
        <w:numPr>
          <w:ilvl w:val="0"/>
          <w:numId w:val="1002"/>
        </w:numPr>
        <w:pStyle w:val="Compact"/>
      </w:pPr>
      <w:r>
        <w:t xml:space="preserve">Fluency in English and [other languages, if applicable], which will enable me to effectively communicate with diverse patient populations in Uganda Kampala.</w:t>
      </w:r>
    </w:p>
    <w:p>
      <w:pPr>
        <w:numPr>
          <w:ilvl w:val="0"/>
          <w:numId w:val="1002"/>
        </w:numPr>
        <w:pStyle w:val="Compact"/>
      </w:pPr>
      <w:r>
        <w:t xml:space="preserve">Strong interpersonal skills, including active listening and collaboration with interdisciplinary teams to provide holistic care.</w:t>
      </w:r>
    </w:p>
    <w:p>
      <w:pPr>
        <w:pStyle w:val="FirstParagraph"/>
      </w:pPr>
      <w:r>
        <w:t xml:space="preserve">I am also deeply committed to lifelong learning and have attended workshops on trauma-informed care, teletherapy, and inclusive education. These experiences have reinforced my belief that speech therapy is not just about fixing communication challenges but empowering individuals to participate fully in their communities. In Uganda Kampala, I aim to be a bridge between global best practices and local needs, ensuring that every patient receives care that is both effective and respectful of their cultural identity.</w:t>
      </w:r>
    </w:p>
    <w:bookmarkEnd w:id="23"/>
    <w:bookmarkStart w:id="24" w:name="why-i-am-passionate-about-this-role"/>
    <w:p>
      <w:pPr>
        <w:pStyle w:val="Heading2"/>
      </w:pPr>
      <w:r>
        <w:t xml:space="preserve">Why I Am Passionate About This Role</w:t>
      </w:r>
    </w:p>
    <w:p>
      <w:pPr>
        <w:pStyle w:val="FirstParagraph"/>
      </w:pPr>
      <w:r>
        <w:t xml:space="preserve">The opportunity to work as a Speech Therapist in Uganda Kampala excites me for several reasons. First, I am driven by the chance to make a tangible difference in the lives of individuals who may not have access to specialized care. Second, I am eager to learn from the resilience and resourcefulness of Ugandan communities, which I believe can inspire innovative approaches to speech therapy. Finally, I am motivated by the potential to collaborate with professionals who share a vision of equitable healthcare for all.</w:t>
      </w:r>
    </w:p>
    <w:p>
      <w:pPr>
        <w:pStyle w:val="BodyText"/>
      </w:pPr>
      <w:r>
        <w:t xml:space="preserve">Uganda Kampala’s unique blend of challenges and opportunities makes it an ideal place for me to grow as a Speech Therapist while contributing to meaningful change. I am confident that my skills, dedication, and passion align perfectly with the goals of your organization. I would be honored to bring my expertise to [Organization Name] and work alongside your team to improve communication outcomes for patients in Uganda Kampala.</w:t>
      </w:r>
    </w:p>
    <w:p>
      <w:pPr>
        <w:pStyle w:val="BodyText"/>
      </w:pPr>
      <w:r>
        <w:t xml:space="preserve">Thank you for considering my application. I would welcome the opportunity to discuss how my background and vision can benefit your institution. Please feel free to contact me at [Your Phone Number] or [Your Email Address] at your earliest convenience. I look forward to the possibility of contributing to the vital work of speech therapy in Uganda Kampal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Uganda Kampala</dc:title>
  <dc:creator/>
  <dc:language>en</dc:language>
  <cp:keywords/>
  <dcterms:created xsi:type="dcterms:W3CDTF">2026-07-24T02:13:43Z</dcterms:created>
  <dcterms:modified xsi:type="dcterms:W3CDTF">2026-07-24T02:13:43Z</dcterms:modified>
</cp:coreProperties>
</file>

<file path=docProps/custom.xml><?xml version="1.0" encoding="utf-8"?>
<Properties xmlns="http://schemas.openxmlformats.org/officeDocument/2006/custom-properties" xmlns:vt="http://schemas.openxmlformats.org/officeDocument/2006/docPropsVTypes"/>
</file>